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166D" w:rsidRPr="004F166D" w:rsidRDefault="005E42E9" w:rsidP="004F166D">
      <w:pPr>
        <w:spacing w:before="26" w:after="0" w:line="240" w:lineRule="auto"/>
        <w:ind w:left="615" w:right="590"/>
        <w:jc w:val="center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 xml:space="preserve">BLOODBORNE PATHOGEN </w:t>
      </w:r>
      <w:r w:rsidR="00A563F2">
        <w:rPr>
          <w:rFonts w:ascii="Arial" w:eastAsia="Times New Roman" w:hAnsi="Arial" w:cs="Arial"/>
          <w:b/>
          <w:bCs/>
          <w:sz w:val="24"/>
          <w:szCs w:val="24"/>
        </w:rPr>
        <w:t>POST-EXPOSURE CHECKLIST</w:t>
      </w:r>
    </w:p>
    <w:p w:rsidR="004F166D" w:rsidRPr="004F166D" w:rsidRDefault="004F166D" w:rsidP="004F166D">
      <w:pPr>
        <w:spacing w:before="6" w:after="0" w:line="280" w:lineRule="exact"/>
        <w:rPr>
          <w:rFonts w:ascii="Arial" w:hAnsi="Arial" w:cs="Arial"/>
          <w:sz w:val="24"/>
          <w:szCs w:val="24"/>
        </w:rPr>
      </w:pPr>
    </w:p>
    <w:p w:rsidR="00A563F2" w:rsidRPr="0074098D" w:rsidRDefault="00A563F2" w:rsidP="00A563F2">
      <w:pPr>
        <w:rPr>
          <w:rFonts w:ascii="Times New Roman" w:hAnsi="Times New Roman"/>
          <w:szCs w:val="24"/>
        </w:rPr>
      </w:pPr>
      <w:r w:rsidRPr="0074098D">
        <w:rPr>
          <w:rFonts w:ascii="Times New Roman" w:hAnsi="Times New Roman"/>
          <w:szCs w:val="24"/>
        </w:rPr>
        <w:t>The following steps must be taken, and information transmitted, in the case of an employee's exposure to Bloodborne Pathogens:</w:t>
      </w:r>
    </w:p>
    <w:tbl>
      <w:tblPr>
        <w:tblW w:w="9360" w:type="dxa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7380"/>
        <w:gridCol w:w="1980"/>
      </w:tblGrid>
      <w:tr w:rsidR="00A563F2" w:rsidRPr="0074098D" w:rsidTr="00A563F2">
        <w:tc>
          <w:tcPr>
            <w:tcW w:w="7380" w:type="dxa"/>
            <w:tcBorders>
              <w:top w:val="double" w:sz="6" w:space="0" w:color="auto"/>
              <w:left w:val="double" w:sz="6" w:space="0" w:color="auto"/>
              <w:bottom w:val="single" w:sz="12" w:space="0" w:color="auto"/>
            </w:tcBorders>
            <w:shd w:val="pct15" w:color="auto" w:fill="auto"/>
          </w:tcPr>
          <w:p w:rsidR="00A563F2" w:rsidRPr="0074098D" w:rsidRDefault="00A563F2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b/>
                <w:szCs w:val="24"/>
              </w:rPr>
              <w:t>ACTIVITY</w:t>
            </w:r>
          </w:p>
        </w:tc>
        <w:tc>
          <w:tcPr>
            <w:tcW w:w="1980" w:type="dxa"/>
            <w:tcBorders>
              <w:top w:val="double" w:sz="6" w:space="0" w:color="auto"/>
              <w:left w:val="single" w:sz="6" w:space="0" w:color="auto"/>
              <w:bottom w:val="single" w:sz="12" w:space="0" w:color="auto"/>
              <w:right w:val="double" w:sz="6" w:space="0" w:color="auto"/>
            </w:tcBorders>
            <w:shd w:val="pct15" w:color="auto" w:fill="auto"/>
          </w:tcPr>
          <w:p w:rsidR="00A563F2" w:rsidRPr="0074098D" w:rsidRDefault="00A563F2" w:rsidP="00430C56">
            <w:pPr>
              <w:spacing w:before="90" w:after="54"/>
              <w:jc w:val="center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b/>
                <w:szCs w:val="24"/>
              </w:rPr>
              <w:t>COMPLETION DATE</w:t>
            </w:r>
          </w:p>
        </w:tc>
      </w:tr>
      <w:tr w:rsidR="00A563F2" w:rsidRPr="0074098D" w:rsidTr="00A563F2">
        <w:tc>
          <w:tcPr>
            <w:tcW w:w="7380" w:type="dxa"/>
            <w:tcBorders>
              <w:left w:val="double" w:sz="6" w:space="0" w:color="auto"/>
            </w:tcBorders>
          </w:tcPr>
          <w:p w:rsidR="00A563F2" w:rsidRPr="0074098D" w:rsidRDefault="00A563F2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>Employee was furnished with documentation regarding exposure incident.</w:t>
            </w:r>
          </w:p>
        </w:tc>
        <w:tc>
          <w:tcPr>
            <w:tcW w:w="1980" w:type="dxa"/>
            <w:tcBorders>
              <w:left w:val="single" w:sz="6" w:space="0" w:color="auto"/>
              <w:right w:val="double" w:sz="6" w:space="0" w:color="auto"/>
            </w:tcBorders>
          </w:tcPr>
          <w:p w:rsidR="00A563F2" w:rsidRPr="0074098D" w:rsidRDefault="00A563F2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</w:tr>
      <w:tr w:rsidR="00A563F2" w:rsidRPr="0074098D" w:rsidTr="00A563F2">
        <w:tc>
          <w:tcPr>
            <w:tcW w:w="7380" w:type="dxa"/>
            <w:tcBorders>
              <w:top w:val="single" w:sz="6" w:space="0" w:color="auto"/>
              <w:left w:val="double" w:sz="6" w:space="0" w:color="auto"/>
            </w:tcBorders>
          </w:tcPr>
          <w:p w:rsidR="00A563F2" w:rsidRPr="0074098D" w:rsidRDefault="00A563F2" w:rsidP="00430C56">
            <w:pPr>
              <w:spacing w:before="90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>Source individuals identified:</w:t>
            </w:r>
          </w:p>
          <w:p w:rsidR="00A563F2" w:rsidRPr="0074098D" w:rsidRDefault="00A563F2" w:rsidP="00430C56">
            <w:pPr>
              <w:spacing w:after="54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>(name)_________________________________________________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:rsidR="00A563F2" w:rsidRPr="0074098D" w:rsidRDefault="00A563F2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</w:tr>
      <w:tr w:rsidR="00A563F2" w:rsidRPr="0074098D" w:rsidTr="00A563F2">
        <w:tc>
          <w:tcPr>
            <w:tcW w:w="7380" w:type="dxa"/>
            <w:tcBorders>
              <w:top w:val="single" w:sz="6" w:space="0" w:color="auto"/>
              <w:left w:val="double" w:sz="6" w:space="0" w:color="auto"/>
            </w:tcBorders>
          </w:tcPr>
          <w:p w:rsidR="00A563F2" w:rsidRPr="0074098D" w:rsidRDefault="00A563F2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>Source individual's blood tested and results given to employee.</w:t>
            </w:r>
            <w:r w:rsidRPr="0074098D">
              <w:rPr>
                <w:rFonts w:ascii="Times New Roman" w:hAnsi="Times New Roman"/>
                <w:b/>
                <w:szCs w:val="24"/>
              </w:rPr>
              <w:t>***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:rsidR="00A563F2" w:rsidRPr="0074098D" w:rsidRDefault="00A563F2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</w:tr>
      <w:tr w:rsidR="00A563F2" w:rsidRPr="0074098D" w:rsidTr="00A563F2">
        <w:tc>
          <w:tcPr>
            <w:tcW w:w="7380" w:type="dxa"/>
            <w:tcBorders>
              <w:top w:val="single" w:sz="6" w:space="0" w:color="auto"/>
              <w:left w:val="double" w:sz="6" w:space="0" w:color="auto"/>
            </w:tcBorders>
          </w:tcPr>
          <w:p w:rsidR="00A563F2" w:rsidRPr="0074098D" w:rsidRDefault="00A563F2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>Exposed employee's blood collected and tested.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:rsidR="00A563F2" w:rsidRPr="0074098D" w:rsidRDefault="00A563F2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</w:tr>
      <w:tr w:rsidR="00A563F2" w:rsidRPr="0074098D" w:rsidTr="00A563F2">
        <w:tc>
          <w:tcPr>
            <w:tcW w:w="7380" w:type="dxa"/>
            <w:tcBorders>
              <w:top w:val="single" w:sz="6" w:space="0" w:color="auto"/>
              <w:left w:val="double" w:sz="6" w:space="0" w:color="auto"/>
            </w:tcBorders>
          </w:tcPr>
          <w:p w:rsidR="00A563F2" w:rsidRPr="0074098D" w:rsidRDefault="00A563F2" w:rsidP="00430C56">
            <w:pPr>
              <w:spacing w:before="90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>Appointment arranged for employee with Physician:</w:t>
            </w:r>
          </w:p>
          <w:p w:rsidR="00A563F2" w:rsidRPr="0074098D" w:rsidRDefault="00A563F2" w:rsidP="00430C56">
            <w:pPr>
              <w:spacing w:after="54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>(name)_________________________________________________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:rsidR="00A563F2" w:rsidRPr="0074098D" w:rsidRDefault="00A563F2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</w:tr>
      <w:tr w:rsidR="00A563F2" w:rsidRPr="0074098D" w:rsidTr="00A563F2">
        <w:tc>
          <w:tcPr>
            <w:tcW w:w="7380" w:type="dxa"/>
            <w:tcBorders>
              <w:top w:val="single" w:sz="6" w:space="0" w:color="auto"/>
              <w:left w:val="double" w:sz="6" w:space="0" w:color="auto"/>
            </w:tcBorders>
          </w:tcPr>
          <w:p w:rsidR="00A563F2" w:rsidRPr="0074098D" w:rsidRDefault="00A563F2" w:rsidP="00430C56">
            <w:pPr>
              <w:spacing w:before="90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>All documentation has been forwarded to Physician:</w:t>
            </w:r>
          </w:p>
          <w:p w:rsidR="00A563F2" w:rsidRPr="0074098D" w:rsidRDefault="00A563F2" w:rsidP="00430C56">
            <w:pPr>
              <w:tabs>
                <w:tab w:val="left" w:pos="0"/>
              </w:tabs>
              <w:ind w:left="720" w:hanging="720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ab/>
              <w:t>Bloodborne Pathogen Standard</w:t>
            </w:r>
          </w:p>
          <w:p w:rsidR="00A563F2" w:rsidRPr="0074098D" w:rsidRDefault="00A563F2" w:rsidP="00430C56">
            <w:pPr>
              <w:tabs>
                <w:tab w:val="left" w:pos="0"/>
              </w:tabs>
              <w:ind w:left="720" w:hanging="720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ab/>
              <w:t>Description of employee's duties</w:t>
            </w:r>
          </w:p>
          <w:p w:rsidR="00A563F2" w:rsidRPr="0074098D" w:rsidRDefault="00A563F2" w:rsidP="00430C56">
            <w:pPr>
              <w:tabs>
                <w:tab w:val="left" w:pos="0"/>
              </w:tabs>
              <w:ind w:left="720" w:hanging="720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ab/>
              <w:t>Description of exposure incident, including routes of exposure.</w:t>
            </w:r>
          </w:p>
          <w:p w:rsidR="00A563F2" w:rsidRPr="0074098D" w:rsidRDefault="00A563F2" w:rsidP="00430C56">
            <w:pPr>
              <w:tabs>
                <w:tab w:val="left" w:pos="0"/>
              </w:tabs>
              <w:ind w:left="720" w:hanging="720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ab/>
              <w:t>Results of source individuals blood testing.</w:t>
            </w:r>
          </w:p>
          <w:p w:rsidR="00A563F2" w:rsidRPr="0074098D" w:rsidRDefault="00A563F2" w:rsidP="00430C56">
            <w:pPr>
              <w:tabs>
                <w:tab w:val="left" w:pos="0"/>
              </w:tabs>
              <w:spacing w:after="54"/>
              <w:ind w:left="720" w:hanging="720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ab/>
              <w:t>Employee's medical records.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:rsidR="00A563F2" w:rsidRPr="0074098D" w:rsidRDefault="00A563F2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</w:tr>
      <w:tr w:rsidR="00A563F2" w:rsidRPr="0074098D" w:rsidTr="00A563F2">
        <w:tc>
          <w:tcPr>
            <w:tcW w:w="9360" w:type="dxa"/>
            <w:gridSpan w:val="2"/>
            <w:tcBorders>
              <w:top w:val="sing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:rsidR="00A563F2" w:rsidRPr="0074098D" w:rsidRDefault="00A563F2" w:rsidP="00430C56">
            <w:pPr>
              <w:spacing w:before="90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b/>
                <w:szCs w:val="24"/>
              </w:rPr>
              <w:t xml:space="preserve">*** </w:t>
            </w:r>
            <w:r w:rsidRPr="0074098D">
              <w:rPr>
                <w:rFonts w:ascii="Times New Roman" w:hAnsi="Times New Roman"/>
                <w:szCs w:val="24"/>
              </w:rPr>
              <w:t>If consent has not been obtained, check here and explain:</w:t>
            </w:r>
          </w:p>
          <w:p w:rsidR="00A563F2" w:rsidRPr="0074098D" w:rsidRDefault="00A563F2" w:rsidP="00430C56">
            <w:pPr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>___________________________________________________________________________________________________________________________________________________________________________________________________________________________________</w:t>
            </w:r>
            <w:r>
              <w:rPr>
                <w:rFonts w:ascii="Times New Roman" w:hAnsi="Times New Roman"/>
                <w:szCs w:val="24"/>
              </w:rPr>
              <w:t>__________________</w:t>
            </w:r>
            <w:bookmarkStart w:id="0" w:name="_GoBack"/>
            <w:bookmarkEnd w:id="0"/>
            <w:r w:rsidRPr="0074098D">
              <w:rPr>
                <w:rFonts w:ascii="Times New Roman" w:hAnsi="Times New Roman"/>
                <w:szCs w:val="24"/>
              </w:rPr>
              <w:t>_</w:t>
            </w:r>
          </w:p>
          <w:p w:rsidR="00A563F2" w:rsidRPr="0074098D" w:rsidRDefault="00A563F2" w:rsidP="00430C56">
            <w:pPr>
              <w:spacing w:after="54"/>
              <w:rPr>
                <w:rFonts w:ascii="Times New Roman" w:hAnsi="Times New Roman"/>
                <w:szCs w:val="24"/>
              </w:rPr>
            </w:pPr>
          </w:p>
        </w:tc>
      </w:tr>
    </w:tbl>
    <w:p w:rsidR="002075B1" w:rsidRDefault="00A563F2" w:rsidP="00A563F2"/>
    <w:sectPr w:rsidR="002075B1" w:rsidSect="007E2D04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66D" w:rsidRDefault="004F166D" w:rsidP="004F166D">
      <w:pPr>
        <w:spacing w:after="0" w:line="240" w:lineRule="auto"/>
      </w:pPr>
      <w:r>
        <w:separator/>
      </w:r>
    </w:p>
  </w:endnote>
  <w:endnote w:type="continuationSeparator" w:id="0">
    <w:p w:rsidR="004F166D" w:rsidRDefault="004F166D" w:rsidP="004F16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6D8E" w:rsidRDefault="004F166D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B1F3592" wp14:editId="27571761">
              <wp:simplePos x="0" y="0"/>
              <wp:positionH relativeFrom="page">
                <wp:posOffset>3823970</wp:posOffset>
              </wp:positionH>
              <wp:positionV relativeFrom="page">
                <wp:posOffset>9439910</wp:posOffset>
              </wp:positionV>
              <wp:extent cx="122555" cy="168910"/>
              <wp:effectExtent l="4445" t="635" r="0" b="1905"/>
              <wp:wrapNone/>
              <wp:docPr id="14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2555" cy="1689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E6D8E" w:rsidRDefault="00A563F2">
                          <w:pPr>
                            <w:spacing w:after="0" w:line="249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1F3592" id="_x0000_t202" coordsize="21600,21600" o:spt="202" path="m,l,21600r21600,l21600,xe">
              <v:stroke joinstyle="miter"/>
              <v:path gradientshapeok="t" o:connecttype="rect"/>
            </v:shapetype>
            <v:shape id="Text Box 26" o:spid="_x0000_s1026" type="#_x0000_t202" style="position:absolute;margin-left:301.1pt;margin-top:743.3pt;width:9.65pt;height:13.3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" filled="f" stroked="f">
              <v:textbox inset="0,0,0,0">
                <w:txbxContent>
                  <w:p w:rsidR="000E6D8E" w:rsidRDefault="00A563F2">
                    <w:pPr>
                      <w:spacing w:after="0" w:line="249" w:lineRule="exact"/>
                      <w:ind w:left="40" w:right="-20"/>
                      <w:rPr>
                        <w:rFonts w:ascii="Times New Roman" w:eastAsia="Times New Roman" w:hAnsi="Times New Roman" w:cs="Times New Roman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66D" w:rsidRDefault="004F166D" w:rsidP="004F166D">
      <w:pPr>
        <w:spacing w:after="0" w:line="240" w:lineRule="auto"/>
      </w:pPr>
      <w:r>
        <w:separator/>
      </w:r>
    </w:p>
  </w:footnote>
  <w:footnote w:type="continuationSeparator" w:id="0">
    <w:p w:rsidR="004F166D" w:rsidRDefault="004F166D" w:rsidP="004F16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6D8E" w:rsidRDefault="00A563F2">
    <w:pPr>
      <w:spacing w:after="0" w:line="0" w:lineRule="atLeast"/>
      <w:rPr>
        <w:sz w:val="0"/>
        <w:szCs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86357D"/>
    <w:multiLevelType w:val="hybridMultilevel"/>
    <w:tmpl w:val="8FF40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EF3434"/>
    <w:multiLevelType w:val="hybridMultilevel"/>
    <w:tmpl w:val="C156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A4634B"/>
    <w:multiLevelType w:val="hybridMultilevel"/>
    <w:tmpl w:val="EA6E2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6014F5"/>
    <w:multiLevelType w:val="hybridMultilevel"/>
    <w:tmpl w:val="425AE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sLAwNDGxsDCxMDBS0lEKTi0uzszPAykwrAUAEgELQSwAAAA="/>
  </w:docVars>
  <w:rsids>
    <w:rsidRoot w:val="004F166D"/>
    <w:rsid w:val="00037CB8"/>
    <w:rsid w:val="0030561F"/>
    <w:rsid w:val="003C2F9F"/>
    <w:rsid w:val="00406821"/>
    <w:rsid w:val="004F166D"/>
    <w:rsid w:val="005E42E9"/>
    <w:rsid w:val="007E2D04"/>
    <w:rsid w:val="00966FED"/>
    <w:rsid w:val="0099426A"/>
    <w:rsid w:val="00A563F2"/>
    <w:rsid w:val="00AB3D2B"/>
    <w:rsid w:val="00B134CC"/>
    <w:rsid w:val="00C92F69"/>
    <w:rsid w:val="00D30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2654B45"/>
  <w15:chartTrackingRefBased/>
  <w15:docId w15:val="{AF3AFAB4-2E22-488B-803F-37562881A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99426A"/>
    <w:pPr>
      <w:keepNext/>
      <w:widowControl w:val="0"/>
      <w:tabs>
        <w:tab w:val="left" w:pos="-720"/>
      </w:tabs>
      <w:suppressAutoHyphens/>
      <w:overflowPunct w:val="0"/>
      <w:autoSpaceDE w:val="0"/>
      <w:autoSpaceDN w:val="0"/>
      <w:adjustRightInd w:val="0"/>
      <w:spacing w:after="120" w:line="240" w:lineRule="auto"/>
      <w:jc w:val="both"/>
      <w:textAlignment w:val="baseline"/>
      <w:outlineLvl w:val="1"/>
    </w:pPr>
    <w:rPr>
      <w:rFonts w:ascii="Times New Roman" w:eastAsia="Times New Roman" w:hAnsi="Times New Roman" w:cs="Times New Roman"/>
      <w:b/>
      <w:smallCaps/>
      <w:sz w:val="24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166D"/>
    <w:pPr>
      <w:widowControl w:val="0"/>
      <w:spacing w:after="200" w:line="27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F16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166D"/>
  </w:style>
  <w:style w:type="paragraph" w:styleId="Footer">
    <w:name w:val="footer"/>
    <w:basedOn w:val="Normal"/>
    <w:link w:val="FooterChar"/>
    <w:uiPriority w:val="99"/>
    <w:unhideWhenUsed/>
    <w:rsid w:val="004F16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166D"/>
  </w:style>
  <w:style w:type="character" w:customStyle="1" w:styleId="Heading2Char">
    <w:name w:val="Heading 2 Char"/>
    <w:basedOn w:val="DefaultParagraphFont"/>
    <w:link w:val="Heading2"/>
    <w:rsid w:val="0099426A"/>
    <w:rPr>
      <w:rFonts w:ascii="Times New Roman" w:eastAsia="Times New Roman" w:hAnsi="Times New Roman" w:cs="Times New Roman"/>
      <w:b/>
      <w:smallCaps/>
      <w:sz w:val="24"/>
      <w:szCs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2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Maitland</dc:creator>
  <cp:keywords/>
  <dc:description/>
  <cp:lastModifiedBy>Brian Maitland</cp:lastModifiedBy>
  <cp:revision>2</cp:revision>
  <dcterms:created xsi:type="dcterms:W3CDTF">2020-04-09T12:52:00Z</dcterms:created>
  <dcterms:modified xsi:type="dcterms:W3CDTF">2020-04-09T12:52:00Z</dcterms:modified>
</cp:coreProperties>
</file>